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6F22F" w14:textId="77777777" w:rsidR="000F5F82" w:rsidRDefault="000F5F82" w:rsidP="000F5F82">
      <w:pPr>
        <w:spacing w:line="0" w:lineRule="atLeast"/>
        <w:ind w:left="1020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>ANEXO I - Formulário Modelo A - Defesa de Dissertação de Mestrado</w:t>
      </w:r>
    </w:p>
    <w:p w14:paraId="7D35E65D" w14:textId="77777777" w:rsidR="000F5F82" w:rsidRDefault="000F5F82" w:rsidP="000F5F82">
      <w:pPr>
        <w:spacing w:line="250" w:lineRule="exact"/>
        <w:rPr>
          <w:rFonts w:ascii="Times New Roman" w:eastAsia="Times New Roman" w:hAnsi="Times New Roman"/>
        </w:rPr>
      </w:pPr>
    </w:p>
    <w:p w14:paraId="17D37034" w14:textId="77777777" w:rsidR="000F5F82" w:rsidRDefault="000F5F82" w:rsidP="000F5F82">
      <w:pPr>
        <w:spacing w:line="440" w:lineRule="auto"/>
        <w:ind w:left="260" w:right="2760"/>
        <w:rPr>
          <w:rFonts w:ascii="Times New Roman" w:eastAsia="Times New Roman" w:hAnsi="Times New Roman"/>
        </w:rPr>
      </w:pPr>
    </w:p>
    <w:p w14:paraId="25843C74" w14:textId="77777777" w:rsidR="000F5F82" w:rsidRDefault="000F5F82" w:rsidP="000F5F82">
      <w:pPr>
        <w:spacing w:line="440" w:lineRule="auto"/>
        <w:ind w:left="260" w:right="276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À: Comissão de Avaliação de Bancas Examinadoras do PPGEET Do Prof. ________________________________ (orientador)</w:t>
      </w:r>
    </w:p>
    <w:p w14:paraId="5D100581" w14:textId="77777777" w:rsidR="000F5F82" w:rsidRDefault="000F5F82" w:rsidP="000F5F82">
      <w:pPr>
        <w:spacing w:line="200" w:lineRule="exact"/>
        <w:rPr>
          <w:rFonts w:ascii="Times New Roman" w:eastAsia="Times New Roman" w:hAnsi="Times New Roman"/>
        </w:rPr>
      </w:pPr>
    </w:p>
    <w:p w14:paraId="4AB01E1F" w14:textId="77777777" w:rsidR="000F5F82" w:rsidRDefault="000F5F82" w:rsidP="000F5F82">
      <w:pPr>
        <w:spacing w:line="329" w:lineRule="exact"/>
        <w:rPr>
          <w:rFonts w:ascii="Times New Roman" w:eastAsia="Times New Roman" w:hAnsi="Times New Roman"/>
        </w:rPr>
      </w:pPr>
    </w:p>
    <w:p w14:paraId="6180798E" w14:textId="77777777" w:rsidR="000F5F82" w:rsidRDefault="000F5F82" w:rsidP="000F5F82">
      <w:pPr>
        <w:spacing w:line="0" w:lineRule="atLeast"/>
        <w:ind w:left="260"/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/>
        </w:rPr>
        <w:t xml:space="preserve">Venho solicitar </w:t>
      </w:r>
      <w:r>
        <w:rPr>
          <w:rFonts w:ascii="Times New Roman" w:eastAsia="Times New Roman" w:hAnsi="Times New Roman"/>
          <w:color w:val="000000"/>
        </w:rPr>
        <w:t>providências cabíveis para o exame da dissertação</w:t>
      </w:r>
    </w:p>
    <w:p w14:paraId="18C424D0" w14:textId="77777777" w:rsidR="000F5F82" w:rsidRDefault="000F5F82" w:rsidP="000F5F82">
      <w:pPr>
        <w:spacing w:line="240" w:lineRule="exact"/>
        <w:rPr>
          <w:rFonts w:ascii="Times New Roman" w:eastAsia="Times New Roman" w:hAnsi="Times New Roman"/>
        </w:rPr>
      </w:pPr>
    </w:p>
    <w:p w14:paraId="37C50C71" w14:textId="77777777" w:rsidR="000F5F82" w:rsidRDefault="000F5F82" w:rsidP="000F5F82">
      <w:pPr>
        <w:spacing w:line="0" w:lineRule="atLeast"/>
        <w:ind w:left="3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“</w:t>
      </w:r>
      <w:r>
        <w:rPr>
          <w:rFonts w:ascii="Times New Roman" w:eastAsia="Times New Roman" w:hAnsi="Times New Roman"/>
          <w:b/>
        </w:rPr>
        <w:t>_____________________________________________________________________</w:t>
      </w:r>
      <w:r>
        <w:rPr>
          <w:rFonts w:ascii="Times New Roman" w:eastAsia="Times New Roman" w:hAnsi="Times New Roman"/>
        </w:rPr>
        <w:t>”,</w:t>
      </w:r>
    </w:p>
    <w:p w14:paraId="1D7B0C77" w14:textId="77777777" w:rsidR="000F5F82" w:rsidRDefault="000F5F82" w:rsidP="000F5F82">
      <w:pPr>
        <w:spacing w:line="44" w:lineRule="exact"/>
        <w:rPr>
          <w:rFonts w:ascii="Times New Roman" w:eastAsia="Times New Roman" w:hAnsi="Times New Roman"/>
        </w:rPr>
      </w:pPr>
    </w:p>
    <w:p w14:paraId="1499FAAA" w14:textId="77777777" w:rsidR="000F5F82" w:rsidRDefault="000F5F82" w:rsidP="000F5F82">
      <w:pPr>
        <w:spacing w:line="0" w:lineRule="atLeast"/>
        <w:ind w:left="26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do mestrando _____________________________________________________,</w:t>
      </w:r>
    </w:p>
    <w:p w14:paraId="7231FF88" w14:textId="77777777" w:rsidR="000F5F82" w:rsidRDefault="000F5F82" w:rsidP="000F5F82">
      <w:pPr>
        <w:spacing w:line="240" w:lineRule="exact"/>
        <w:rPr>
          <w:rFonts w:ascii="Times New Roman" w:eastAsia="Times New Roman" w:hAnsi="Times New Roman"/>
        </w:rPr>
      </w:pPr>
    </w:p>
    <w:p w14:paraId="0324F1F5" w14:textId="77777777" w:rsidR="000F5F82" w:rsidRDefault="000F5F82" w:rsidP="000F5F82">
      <w:pPr>
        <w:spacing w:line="0" w:lineRule="atLeast"/>
        <w:ind w:left="26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no dia ___/___/__</w:t>
      </w:r>
      <w:proofErr w:type="gramStart"/>
      <w:r>
        <w:rPr>
          <w:rFonts w:ascii="Times New Roman" w:eastAsia="Times New Roman" w:hAnsi="Times New Roman"/>
        </w:rPr>
        <w:t>_ .</w:t>
      </w:r>
      <w:proofErr w:type="gramEnd"/>
    </w:p>
    <w:p w14:paraId="3B62E6B2" w14:textId="77777777" w:rsidR="000F5F82" w:rsidRDefault="000F5F82" w:rsidP="000F5F82">
      <w:pPr>
        <w:spacing w:line="242" w:lineRule="exact"/>
        <w:rPr>
          <w:rFonts w:ascii="Times New Roman" w:eastAsia="Times New Roman" w:hAnsi="Times New Roman"/>
        </w:rPr>
      </w:pPr>
    </w:p>
    <w:p w14:paraId="5C391853" w14:textId="77777777" w:rsidR="000F5F82" w:rsidRDefault="000F5F82" w:rsidP="000F5F82">
      <w:pPr>
        <w:spacing w:line="0" w:lineRule="atLeast"/>
        <w:ind w:left="26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Informamos que a banca terá a seguinte composição:</w:t>
      </w:r>
    </w:p>
    <w:p w14:paraId="15671AF2" w14:textId="77777777" w:rsidR="000F5F82" w:rsidRDefault="000F5F82" w:rsidP="000F5F82">
      <w:pPr>
        <w:spacing w:line="200" w:lineRule="exact"/>
        <w:rPr>
          <w:rFonts w:ascii="Times New Roman" w:eastAsia="Times New Roman" w:hAnsi="Times New Roman"/>
        </w:rPr>
      </w:pPr>
    </w:p>
    <w:p w14:paraId="2F8173E2" w14:textId="77777777" w:rsidR="000F5F82" w:rsidRDefault="000F5F82" w:rsidP="000F5F82">
      <w:pPr>
        <w:spacing w:line="200" w:lineRule="exact"/>
        <w:rPr>
          <w:rFonts w:ascii="Times New Roman" w:eastAsia="Times New Roman" w:hAnsi="Times New Roman"/>
        </w:rPr>
      </w:pPr>
    </w:p>
    <w:p w14:paraId="144760E6" w14:textId="77777777" w:rsidR="000F5F82" w:rsidRDefault="000F5F82" w:rsidP="000F5F82">
      <w:pPr>
        <w:spacing w:line="358" w:lineRule="exact"/>
        <w:rPr>
          <w:rFonts w:ascii="Times New Roman" w:eastAsia="Times New Roman" w:hAnsi="Times New Roman"/>
        </w:rPr>
      </w:pPr>
    </w:p>
    <w:p w14:paraId="115D0916" w14:textId="77777777" w:rsidR="000F5F82" w:rsidRDefault="000F5F82" w:rsidP="000F5F82">
      <w:pPr>
        <w:spacing w:line="0" w:lineRule="atLeast"/>
        <w:ind w:left="26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Banca: Prof. ____________________________ (presidente, orientador)</w:t>
      </w:r>
    </w:p>
    <w:p w14:paraId="393246F1" w14:textId="77777777" w:rsidR="000F5F82" w:rsidRDefault="000F5F82" w:rsidP="000F5F82">
      <w:pPr>
        <w:spacing w:line="240" w:lineRule="exact"/>
        <w:rPr>
          <w:rFonts w:ascii="Times New Roman" w:eastAsia="Times New Roman" w:hAnsi="Times New Roman"/>
        </w:rPr>
      </w:pPr>
    </w:p>
    <w:p w14:paraId="58D85CFF" w14:textId="77777777" w:rsidR="000F5F82" w:rsidRDefault="000F5F82" w:rsidP="000F5F82">
      <w:pPr>
        <w:spacing w:line="0" w:lineRule="atLeast"/>
        <w:ind w:left="110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Prof. ____________________________ (UFF)</w:t>
      </w:r>
    </w:p>
    <w:p w14:paraId="7F748D7B" w14:textId="77777777" w:rsidR="000F5F82" w:rsidRDefault="000F5F82" w:rsidP="000F5F82">
      <w:pPr>
        <w:spacing w:line="243" w:lineRule="exact"/>
        <w:rPr>
          <w:rFonts w:ascii="Times New Roman" w:eastAsia="Times New Roman" w:hAnsi="Times New Roman"/>
        </w:rPr>
      </w:pPr>
    </w:p>
    <w:p w14:paraId="3564A8A3" w14:textId="568D24E7" w:rsidR="000F5F82" w:rsidRDefault="000F5F82" w:rsidP="000F5F82">
      <w:pPr>
        <w:spacing w:line="0" w:lineRule="atLeast"/>
        <w:ind w:left="110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Prof. ____________________________ (Instituição)</w:t>
      </w:r>
      <w:r w:rsidR="008A125A">
        <w:rPr>
          <w:rFonts w:ascii="Times New Roman" w:eastAsia="Times New Roman" w:hAnsi="Times New Roman"/>
        </w:rPr>
        <w:t xml:space="preserve"> (Indicar, caso esse membro precise estar online)</w:t>
      </w:r>
    </w:p>
    <w:p w14:paraId="71A63FEA" w14:textId="77777777" w:rsidR="000F5F82" w:rsidRDefault="000F5F82" w:rsidP="000F5F82">
      <w:pPr>
        <w:spacing w:line="200" w:lineRule="exact"/>
        <w:rPr>
          <w:rFonts w:ascii="Times New Roman" w:eastAsia="Times New Roman" w:hAnsi="Times New Roman"/>
        </w:rPr>
      </w:pPr>
    </w:p>
    <w:p w14:paraId="11EEF7E2" w14:textId="77777777" w:rsidR="000F5F82" w:rsidRDefault="000F5F82" w:rsidP="000F5F82">
      <w:pPr>
        <w:spacing w:line="200" w:lineRule="exact"/>
        <w:rPr>
          <w:rFonts w:ascii="Times New Roman" w:eastAsia="Times New Roman" w:hAnsi="Times New Roman"/>
        </w:rPr>
      </w:pPr>
    </w:p>
    <w:p w14:paraId="17A866F4" w14:textId="77777777" w:rsidR="000F5F82" w:rsidRDefault="000F5F82" w:rsidP="000F5F82">
      <w:pPr>
        <w:spacing w:line="358" w:lineRule="exact"/>
        <w:rPr>
          <w:rFonts w:ascii="Times New Roman" w:eastAsia="Times New Roman" w:hAnsi="Times New Roman"/>
        </w:rPr>
      </w:pPr>
    </w:p>
    <w:p w14:paraId="32826DEA" w14:textId="77777777" w:rsidR="000F5F82" w:rsidRDefault="000F5F82" w:rsidP="000F5F82">
      <w:pPr>
        <w:spacing w:line="0" w:lineRule="atLeast"/>
        <w:ind w:left="26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Link para o Lattes do membro externo:</w:t>
      </w:r>
    </w:p>
    <w:p w14:paraId="50BF8A97" w14:textId="77777777" w:rsidR="000F5F82" w:rsidRDefault="000F5F82" w:rsidP="000F5F82">
      <w:pPr>
        <w:spacing w:line="200" w:lineRule="exact"/>
        <w:rPr>
          <w:rFonts w:ascii="Times New Roman" w:eastAsia="Times New Roman" w:hAnsi="Times New Roman"/>
        </w:rPr>
      </w:pPr>
    </w:p>
    <w:p w14:paraId="5F34A1DD" w14:textId="77777777" w:rsidR="000F5F82" w:rsidRDefault="000F5F82" w:rsidP="000F5F82">
      <w:pPr>
        <w:spacing w:line="200" w:lineRule="exact"/>
        <w:rPr>
          <w:rFonts w:ascii="Times New Roman" w:eastAsia="Times New Roman" w:hAnsi="Times New Roman"/>
        </w:rPr>
      </w:pPr>
    </w:p>
    <w:p w14:paraId="0132816B" w14:textId="77777777" w:rsidR="000F5F82" w:rsidRDefault="000F5F82" w:rsidP="000F5F82">
      <w:pPr>
        <w:spacing w:line="358" w:lineRule="exact"/>
        <w:rPr>
          <w:rFonts w:ascii="Times New Roman" w:eastAsia="Times New Roman" w:hAnsi="Times New Roman"/>
        </w:rPr>
      </w:pPr>
    </w:p>
    <w:p w14:paraId="099B8917" w14:textId="77777777" w:rsidR="000F5F82" w:rsidRDefault="000F5F82" w:rsidP="000F5F82">
      <w:pPr>
        <w:spacing w:line="0" w:lineRule="atLeast"/>
        <w:ind w:left="26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CPF do membro externo:</w:t>
      </w:r>
    </w:p>
    <w:p w14:paraId="2EE6F912" w14:textId="77777777" w:rsidR="000F5F82" w:rsidRDefault="000F5F82" w:rsidP="000F5F82">
      <w:pPr>
        <w:spacing w:line="200" w:lineRule="exact"/>
        <w:rPr>
          <w:rFonts w:ascii="Times New Roman" w:eastAsia="Times New Roman" w:hAnsi="Times New Roman"/>
        </w:rPr>
      </w:pPr>
    </w:p>
    <w:p w14:paraId="6DEDF1FA" w14:textId="77777777" w:rsidR="000F5F82" w:rsidRDefault="000F5F82" w:rsidP="000F5F82">
      <w:pPr>
        <w:spacing w:line="200" w:lineRule="exact"/>
        <w:rPr>
          <w:rFonts w:ascii="Times New Roman" w:eastAsia="Times New Roman" w:hAnsi="Times New Roman"/>
        </w:rPr>
      </w:pPr>
    </w:p>
    <w:p w14:paraId="5C69027C" w14:textId="77777777" w:rsidR="000F5F82" w:rsidRDefault="000F5F82" w:rsidP="000F5F82">
      <w:pPr>
        <w:spacing w:line="359" w:lineRule="exact"/>
        <w:rPr>
          <w:rFonts w:ascii="Times New Roman" w:eastAsia="Times New Roman" w:hAnsi="Times New Roman"/>
        </w:rPr>
      </w:pPr>
    </w:p>
    <w:p w14:paraId="43913E9D" w14:textId="77777777" w:rsidR="000F5F82" w:rsidRDefault="000F5F82" w:rsidP="000F5F82">
      <w:pPr>
        <w:spacing w:line="0" w:lineRule="atLeast"/>
        <w:ind w:left="26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LinkedIn do Candidato:</w:t>
      </w:r>
    </w:p>
    <w:p w14:paraId="361BF8A2" w14:textId="77777777" w:rsidR="000F5F82" w:rsidRDefault="000F5F82" w:rsidP="000F5F82">
      <w:pPr>
        <w:spacing w:line="200" w:lineRule="exact"/>
        <w:rPr>
          <w:rFonts w:ascii="Times New Roman" w:eastAsia="Times New Roman" w:hAnsi="Times New Roman"/>
        </w:rPr>
      </w:pPr>
    </w:p>
    <w:p w14:paraId="6A1E3265" w14:textId="77777777" w:rsidR="000F5F82" w:rsidRDefault="000F5F82" w:rsidP="000F5F82">
      <w:pPr>
        <w:spacing w:line="200" w:lineRule="exact"/>
        <w:rPr>
          <w:rFonts w:ascii="Times New Roman" w:eastAsia="Times New Roman" w:hAnsi="Times New Roman"/>
        </w:rPr>
      </w:pPr>
    </w:p>
    <w:p w14:paraId="23803AD7" w14:textId="16E53549" w:rsidR="000F5F82" w:rsidRDefault="000F5F82" w:rsidP="000F5F82">
      <w:pPr>
        <w:spacing w:line="361" w:lineRule="exact"/>
        <w:rPr>
          <w:rFonts w:ascii="Times New Roman" w:eastAsia="Times New Roman" w:hAnsi="Times New Roman"/>
        </w:rPr>
      </w:pPr>
    </w:p>
    <w:p w14:paraId="1372FD5B" w14:textId="77777777" w:rsidR="00DC7798" w:rsidRDefault="00DC7798" w:rsidP="00DC7798">
      <w:pPr>
        <w:spacing w:line="0" w:lineRule="atLeast"/>
        <w:ind w:left="26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Contribuição da tese (Descrever detalhadamente o impacto social e/ou econômico e/ou tecnológico do trabalho, destacando seu impacto nacional ou internacional. Por favor, não seja sucinto. Precisamos desse dado para a Sucupira):</w:t>
      </w:r>
    </w:p>
    <w:p w14:paraId="7239EB49" w14:textId="33045172" w:rsidR="00DC7798" w:rsidRDefault="00DC7798" w:rsidP="000F5F82">
      <w:pPr>
        <w:spacing w:line="361" w:lineRule="exact"/>
        <w:rPr>
          <w:rFonts w:ascii="Times New Roman" w:eastAsia="Times New Roman" w:hAnsi="Times New Roman"/>
        </w:rPr>
      </w:pPr>
    </w:p>
    <w:p w14:paraId="47B55B0E" w14:textId="77777777" w:rsidR="00DC7798" w:rsidRDefault="00DC7798" w:rsidP="000F5F82">
      <w:pPr>
        <w:spacing w:line="361" w:lineRule="exact"/>
        <w:rPr>
          <w:rFonts w:ascii="Times New Roman" w:eastAsia="Times New Roman" w:hAnsi="Times New Roman"/>
        </w:rPr>
      </w:pPr>
    </w:p>
    <w:p w14:paraId="095DFE09" w14:textId="77777777" w:rsidR="000F5F82" w:rsidRDefault="000F5F82" w:rsidP="000F5F82">
      <w:pPr>
        <w:spacing w:line="0" w:lineRule="atLeast"/>
        <w:ind w:left="26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Atenciosamente</w:t>
      </w:r>
    </w:p>
    <w:p w14:paraId="75E74E06" w14:textId="77777777" w:rsidR="000F5F82" w:rsidRDefault="000F5F82" w:rsidP="000F5F82">
      <w:pPr>
        <w:spacing w:line="200" w:lineRule="exact"/>
        <w:rPr>
          <w:rFonts w:ascii="Times New Roman" w:eastAsia="Times New Roman" w:hAnsi="Times New Roman"/>
        </w:rPr>
      </w:pPr>
    </w:p>
    <w:p w14:paraId="45A92335" w14:textId="77777777" w:rsidR="000F5F82" w:rsidRDefault="000F5F82" w:rsidP="000F5F82">
      <w:pPr>
        <w:spacing w:line="357" w:lineRule="exact"/>
        <w:rPr>
          <w:rFonts w:ascii="Times New Roman" w:eastAsia="Times New Roman" w:hAnsi="Times New Roman"/>
        </w:rPr>
      </w:pPr>
    </w:p>
    <w:p w14:paraId="04B878CE" w14:textId="77777777" w:rsidR="000F5F82" w:rsidRDefault="000F5F82" w:rsidP="000F5F82">
      <w:pPr>
        <w:spacing w:line="0" w:lineRule="atLeast"/>
        <w:ind w:left="26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Prof.__________________</w:t>
      </w:r>
    </w:p>
    <w:p w14:paraId="33FF346E" w14:textId="77777777" w:rsidR="00FB5079" w:rsidRPr="000F5F82" w:rsidRDefault="00FB5079" w:rsidP="000F5F82"/>
    <w:sectPr w:rsidR="00FB5079" w:rsidRPr="000F5F82" w:rsidSect="000F5F82">
      <w:pgSz w:w="11906" w:h="16838"/>
      <w:pgMar w:top="1276" w:right="1134" w:bottom="1134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mbria"/>
    <w:panose1 w:val="05010000000000000000"/>
    <w:charset w:val="01"/>
    <w:family w:val="roman"/>
    <w:pitch w:val="variable"/>
  </w:font>
  <w:font w:name="Liberation Serif">
    <w:altName w:val="Times New Roman"/>
    <w:panose1 w:val="02020603050405020304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A142C"/>
    <w:multiLevelType w:val="multilevel"/>
    <w:tmpl w:val="00A03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81D6C04"/>
    <w:multiLevelType w:val="multilevel"/>
    <w:tmpl w:val="29925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b w:val="0"/>
        <w:sz w:val="24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6A6F6D0D"/>
    <w:multiLevelType w:val="multilevel"/>
    <w:tmpl w:val="B3B0104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 w16cid:durableId="1424838237">
    <w:abstractNumId w:val="1"/>
  </w:num>
  <w:num w:numId="2" w16cid:durableId="442262231">
    <w:abstractNumId w:val="0"/>
  </w:num>
  <w:num w:numId="3" w16cid:durableId="8404364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OwMDE2NTIwNLAwMLFQ0lEKTi0uzszPAykwrAUAA+H4YywAAAA="/>
  </w:docVars>
  <w:rsids>
    <w:rsidRoot w:val="00FB5079"/>
    <w:rsid w:val="00030352"/>
    <w:rsid w:val="00077C20"/>
    <w:rsid w:val="000F5F82"/>
    <w:rsid w:val="001623AC"/>
    <w:rsid w:val="003779CF"/>
    <w:rsid w:val="003907C3"/>
    <w:rsid w:val="00430CE6"/>
    <w:rsid w:val="005C6F4A"/>
    <w:rsid w:val="00657384"/>
    <w:rsid w:val="008379F8"/>
    <w:rsid w:val="008A125A"/>
    <w:rsid w:val="00A375C7"/>
    <w:rsid w:val="00DC7798"/>
    <w:rsid w:val="00FB5079"/>
    <w:rsid w:val="00FC1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3BACED"/>
  <w15:docId w15:val="{33AA4958-5DC9-456F-B4F2-DC50BEB1F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 Regular" w:hAnsi="Liberation Serif" w:cs="FreeSans"/>
        <w:szCs w:val="24"/>
        <w:lang w:val="pt-BR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A"/>
      <w:sz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30CE6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E74B5" w:themeColor="accent1" w:themeShade="BF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1">
    <w:name w:val="ListLabel 1"/>
    <w:qFormat/>
    <w:rPr>
      <w:rFonts w:ascii="Arial" w:hAnsi="Arial" w:cs="OpenSymbol"/>
      <w:b w:val="0"/>
      <w:sz w:val="24"/>
    </w:rPr>
  </w:style>
  <w:style w:type="character" w:customStyle="1" w:styleId="ListLabel2">
    <w:name w:val="ListLabel 2"/>
    <w:qFormat/>
    <w:rPr>
      <w:rFonts w:cs="OpenSymbol"/>
    </w:rPr>
  </w:style>
  <w:style w:type="character" w:customStyle="1" w:styleId="ListLabel3">
    <w:name w:val="ListLabel 3"/>
    <w:qFormat/>
    <w:rPr>
      <w:rFonts w:cs="OpenSymbol"/>
    </w:rPr>
  </w:style>
  <w:style w:type="character" w:customStyle="1" w:styleId="ListLabel4">
    <w:name w:val="ListLabel 4"/>
    <w:qFormat/>
    <w:rPr>
      <w:rFonts w:cs="OpenSymbol"/>
    </w:rPr>
  </w:style>
  <w:style w:type="character" w:customStyle="1" w:styleId="ListLabel5">
    <w:name w:val="ListLabel 5"/>
    <w:qFormat/>
    <w:rPr>
      <w:rFonts w:cs="OpenSymbol"/>
    </w:rPr>
  </w:style>
  <w:style w:type="character" w:customStyle="1" w:styleId="ListLabel6">
    <w:name w:val="ListLabel 6"/>
    <w:qFormat/>
    <w:rPr>
      <w:rFonts w:cs="OpenSymbol"/>
    </w:rPr>
  </w:style>
  <w:style w:type="character" w:customStyle="1" w:styleId="ListLabel7">
    <w:name w:val="ListLabel 7"/>
    <w:qFormat/>
    <w:rPr>
      <w:rFonts w:cs="OpenSymbol"/>
    </w:rPr>
  </w:style>
  <w:style w:type="character" w:customStyle="1" w:styleId="ListLabel8">
    <w:name w:val="ListLabel 8"/>
    <w:qFormat/>
    <w:rPr>
      <w:rFonts w:cs="OpenSymbol"/>
    </w:rPr>
  </w:style>
  <w:style w:type="character" w:customStyle="1" w:styleId="ListLabel9">
    <w:name w:val="ListLabel 9"/>
    <w:qFormat/>
    <w:rPr>
      <w:rFonts w:cs="OpenSymbol"/>
    </w:rPr>
  </w:style>
  <w:style w:type="character" w:customStyle="1" w:styleId="ListLabel10">
    <w:name w:val="ListLabel 10"/>
    <w:qFormat/>
    <w:rPr>
      <w:rFonts w:ascii="Arial" w:hAnsi="Arial" w:cs="OpenSymbol"/>
      <w:b w:val="0"/>
      <w:sz w:val="24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OpenSymbol"/>
    </w:rPr>
  </w:style>
  <w:style w:type="character" w:customStyle="1" w:styleId="ListLabel20">
    <w:name w:val="ListLabel 20"/>
    <w:qFormat/>
    <w:rPr>
      <w:rFonts w:cs="OpenSymbol"/>
    </w:rPr>
  </w:style>
  <w:style w:type="character" w:customStyle="1" w:styleId="ListLabel21">
    <w:name w:val="ListLabel 21"/>
    <w:qFormat/>
    <w:rPr>
      <w:rFonts w:cs="OpenSymbol"/>
    </w:rPr>
  </w:style>
  <w:style w:type="character" w:customStyle="1" w:styleId="ListLabel22">
    <w:name w:val="ListLabel 22"/>
    <w:qFormat/>
    <w:rPr>
      <w:rFonts w:cs="OpenSymbol"/>
    </w:rPr>
  </w:style>
  <w:style w:type="character" w:customStyle="1" w:styleId="ListLabel23">
    <w:name w:val="ListLabel 23"/>
    <w:qFormat/>
    <w:rPr>
      <w:rFonts w:cs="OpenSymbol"/>
    </w:rPr>
  </w:style>
  <w:style w:type="character" w:customStyle="1" w:styleId="ListLabel24">
    <w:name w:val="ListLabel 24"/>
    <w:qFormat/>
    <w:rPr>
      <w:rFonts w:cs="OpenSymbol"/>
    </w:rPr>
  </w:style>
  <w:style w:type="character" w:customStyle="1" w:styleId="ListLabel25">
    <w:name w:val="ListLabel 25"/>
    <w:qFormat/>
    <w:rPr>
      <w:rFonts w:cs="OpenSymbol"/>
    </w:rPr>
  </w:style>
  <w:style w:type="character" w:customStyle="1" w:styleId="ListLabel26">
    <w:name w:val="ListLabel 26"/>
    <w:qFormat/>
    <w:rPr>
      <w:rFonts w:cs="OpenSymbol"/>
    </w:rPr>
  </w:style>
  <w:style w:type="character" w:customStyle="1" w:styleId="ListLabel27">
    <w:name w:val="ListLabel 27"/>
    <w:qFormat/>
    <w:rPr>
      <w:rFonts w:cs="OpenSymbol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077C20"/>
    <w:rPr>
      <w:rFonts w:ascii="Segoe UI" w:hAnsi="Segoe UI" w:cs="Mangal"/>
      <w:sz w:val="18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77C20"/>
    <w:rPr>
      <w:rFonts w:ascii="Segoe UI" w:hAnsi="Segoe UI" w:cs="Mangal"/>
      <w:color w:val="00000A"/>
      <w:sz w:val="18"/>
      <w:szCs w:val="16"/>
    </w:rPr>
  </w:style>
  <w:style w:type="character" w:customStyle="1" w:styleId="Ttulo4Char">
    <w:name w:val="Título 4 Char"/>
    <w:basedOn w:val="Fontepargpadro"/>
    <w:link w:val="Ttulo4"/>
    <w:uiPriority w:val="9"/>
    <w:semiHidden/>
    <w:rsid w:val="00430CE6"/>
    <w:rPr>
      <w:rFonts w:asciiTheme="majorHAnsi" w:eastAsiaTheme="majorEastAsia" w:hAnsiTheme="majorHAnsi" w:cs="Mangal"/>
      <w:i/>
      <w:iCs/>
      <w:color w:val="2E74B5" w:themeColor="accent1" w:themeShade="BF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3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 Borba</dc:creator>
  <dc:description/>
  <cp:lastModifiedBy>Natalia</cp:lastModifiedBy>
  <cp:revision>4</cp:revision>
  <cp:lastPrinted>2017-05-09T18:38:00Z</cp:lastPrinted>
  <dcterms:created xsi:type="dcterms:W3CDTF">2020-09-05T17:43:00Z</dcterms:created>
  <dcterms:modified xsi:type="dcterms:W3CDTF">2022-11-02T22:05:00Z</dcterms:modified>
  <dc:language>pt-BR</dc:language>
</cp:coreProperties>
</file>